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452BA3B1" w:rsidR="0050405F" w:rsidRDefault="00743E58">
      <w:pPr>
        <w:spacing w:after="0" w:line="259" w:lineRule="auto"/>
        <w:ind w:left="-10055" w:right="11002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4006D6" wp14:editId="654D365E">
                <wp:simplePos x="0" y="0"/>
                <wp:positionH relativeFrom="page">
                  <wp:posOffset>6350</wp:posOffset>
                </wp:positionH>
                <wp:positionV relativeFrom="paragraph">
                  <wp:posOffset>4946650</wp:posOffset>
                </wp:positionV>
                <wp:extent cx="7559040" cy="25400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54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1FE7855" w14:textId="77777777" w:rsidR="00743E58" w:rsidRPr="007E7009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Tim Pengabdi :</w:t>
                            </w:r>
                          </w:p>
                          <w:p w14:paraId="3A5B2C3F" w14:textId="77777777" w:rsidR="00743E58" w:rsidRPr="007E7009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56BD3EC8" w14:textId="77777777" w:rsidR="00743E58" w:rsidRPr="007E7009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Ketua (Departemen/Fakultas)</w:t>
                            </w:r>
                          </w:p>
                          <w:p w14:paraId="351E6CF4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1 (Departemen/Fakultas)</w:t>
                            </w:r>
                          </w:p>
                          <w:p w14:paraId="6B468E80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2 (Departemen/Fakultas)</w:t>
                            </w:r>
                          </w:p>
                          <w:p w14:paraId="0CD5B7BE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3 (Departemen/Fakultas)</w:t>
                            </w:r>
                          </w:p>
                          <w:p w14:paraId="7DF6B595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4 (Departemen/Fakultas)</w:t>
                            </w:r>
                          </w:p>
                          <w:p w14:paraId="7CA112DB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Anggota 5 (Departemen/Fakultas)</w:t>
                            </w:r>
                          </w:p>
                          <w:p w14:paraId="4A5D53F8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6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796B2709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7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1EC56B39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16AF335D" w14:textId="77777777" w:rsidR="00743E58" w:rsidRPr="007E7009" w:rsidRDefault="00743E58" w:rsidP="00743E58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Anggota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9</w:t>
                            </w:r>
                            <w:r w:rsidRPr="007E7009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(Departemen/Fakultas)</w:t>
                            </w:r>
                          </w:p>
                          <w:p w14:paraId="5A523F77" w14:textId="77777777" w:rsidR="00743E58" w:rsidRPr="000A0A34" w:rsidRDefault="00743E58" w:rsidP="00743E58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26" style="position:absolute;left:0;text-align:left;margin-left:.5pt;margin-top:389.5pt;width:595.2pt;height:200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" filled="f" stroked="f">
                <v:textbox inset="0,0,0,0">
                  <w:txbxContent>
                    <w:p w14:paraId="21FE7855" w14:textId="77777777" w:rsidR="00743E58" w:rsidRPr="007E7009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Tim Pengabdi :</w:t>
                      </w:r>
                    </w:p>
                    <w:p w14:paraId="3A5B2C3F" w14:textId="77777777" w:rsidR="00743E58" w:rsidRPr="007E7009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56BD3EC8" w14:textId="77777777" w:rsidR="00743E58" w:rsidRPr="007E7009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Ketua (Departemen/Fakultas)</w:t>
                      </w:r>
                    </w:p>
                    <w:p w14:paraId="351E6CF4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1 (Departemen/Fakultas)</w:t>
                      </w:r>
                    </w:p>
                    <w:p w14:paraId="6B468E80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2 (Departemen/Fakultas)</w:t>
                      </w:r>
                    </w:p>
                    <w:p w14:paraId="0CD5B7BE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3 (Departemen/Fakultas)</w:t>
                      </w:r>
                    </w:p>
                    <w:p w14:paraId="7DF6B595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4 (Departemen/Fakultas)</w:t>
                      </w:r>
                    </w:p>
                    <w:p w14:paraId="7CA112DB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Anggota 5 (Departemen/Fakultas)</w:t>
                      </w:r>
                    </w:p>
                    <w:p w14:paraId="4A5D53F8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6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796B2709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7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1EC56B39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16AF335D" w14:textId="77777777" w:rsidR="00743E58" w:rsidRPr="007E7009" w:rsidRDefault="00743E58" w:rsidP="00743E58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</w:pP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Anggota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>9</w:t>
                      </w:r>
                      <w:r w:rsidRPr="007E7009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8"/>
                          <w:szCs w:val="28"/>
                        </w:rPr>
                        <w:t xml:space="preserve"> (Departemen/Fakultas)</w:t>
                      </w:r>
                    </w:p>
                    <w:p w14:paraId="5A523F77" w14:textId="77777777" w:rsidR="00743E58" w:rsidRPr="000A0A34" w:rsidRDefault="00743E58" w:rsidP="00743E58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B62551"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F0798EC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493EBC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14.8pt;margin-top:-50.25pt;width:187.05pt;height:25.1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3F0798EC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493EBC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1</w:t>
                      </w:r>
                    </w:p>
                  </w:txbxContent>
                </v:textbox>
              </v:shape>
            </w:pict>
          </mc:Fallback>
        </mc:AlternateContent>
      </w:r>
      <w:r w:rsidR="00B62551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0654980C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LAPORAN </w:t>
                              </w:r>
                              <w:r w:rsidR="00700407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AKHIR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8" style="position:absolute;left:0;text-align:left;margin-left:-33.45pt;margin-top:0;width:661.5pt;height:919.45pt;z-index:251658240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9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30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1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0654980C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LAPORAN </w:t>
                        </w:r>
                        <w:r w:rsidR="00700407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AKHIR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58241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3109E7" wp14:editId="371540CE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2" style="position:absolute;left:0;text-align:left;margin-left:0;margin-top:316.75pt;width:607.6pt;height:81.6pt;z-index:25165824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46D5C2D5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E27E68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5824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46D5C2D5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E27E68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27E0BFC" w14:textId="77777777" w:rsidR="007F0A80" w:rsidRPr="00BA314E" w:rsidRDefault="007F0A80" w:rsidP="007F0A80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97726958"/>
      <w:bookmarkStart w:id="2" w:name="_Toc97728653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  <w:bookmarkEnd w:id="2"/>
    </w:p>
    <w:p w14:paraId="589E9052" w14:textId="77777777" w:rsidR="007F0A80" w:rsidRPr="008F7EC9" w:rsidRDefault="007F0A80" w:rsidP="007F0A80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APORAN KEMAJUAN </w:t>
      </w:r>
      <w:r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56138875" w14:textId="6C1CD8B9" w:rsidR="007F0A80" w:rsidRPr="00BA314E" w:rsidRDefault="007F0A80" w:rsidP="007F0A80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Pr="00BA314E">
        <w:rPr>
          <w:color w:val="auto"/>
          <w:sz w:val="24"/>
          <w:szCs w:val="24"/>
          <w:lang w:val="en-US"/>
        </w:rPr>
        <w:t xml:space="preserve"> </w:t>
      </w:r>
    </w:p>
    <w:p w14:paraId="4666D535" w14:textId="77777777" w:rsidR="007F0A80" w:rsidRDefault="007F0A80" w:rsidP="007F0A80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7F0A80" w14:paraId="4566A1B0" w14:textId="77777777" w:rsidTr="009C0C8D">
        <w:tc>
          <w:tcPr>
            <w:tcW w:w="411" w:type="dxa"/>
          </w:tcPr>
          <w:p w14:paraId="720E30E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25765E1E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49055CD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DC8A4C9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BF36C0A" w14:textId="77777777" w:rsidTr="009C0C8D">
        <w:tc>
          <w:tcPr>
            <w:tcW w:w="411" w:type="dxa"/>
          </w:tcPr>
          <w:p w14:paraId="0D55C1B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2DF56F1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3BB35E2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B30031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E47309F" w14:textId="77777777" w:rsidTr="009C0C8D">
        <w:tc>
          <w:tcPr>
            <w:tcW w:w="411" w:type="dxa"/>
          </w:tcPr>
          <w:p w14:paraId="348477A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8EF0819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65169D6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A0FE4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3D6439F" w14:textId="77777777" w:rsidTr="009C0C8D">
        <w:tc>
          <w:tcPr>
            <w:tcW w:w="411" w:type="dxa"/>
          </w:tcPr>
          <w:p w14:paraId="1C212D4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FD23397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7E11EFE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12E99F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65D36B23" w14:textId="77777777" w:rsidTr="009C0C8D">
        <w:tc>
          <w:tcPr>
            <w:tcW w:w="411" w:type="dxa"/>
          </w:tcPr>
          <w:p w14:paraId="0DECF3E5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6555675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22E29E2C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6ADAC56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5C8C51A" w14:textId="77777777" w:rsidTr="009C0C8D">
        <w:tc>
          <w:tcPr>
            <w:tcW w:w="411" w:type="dxa"/>
          </w:tcPr>
          <w:p w14:paraId="7AC2076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00A438D8" w14:textId="77777777" w:rsidR="007F0A80" w:rsidRPr="00161E5B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3725725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32A02C1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2AD307B" w14:textId="77777777" w:rsidTr="009C0C8D">
        <w:tc>
          <w:tcPr>
            <w:tcW w:w="411" w:type="dxa"/>
          </w:tcPr>
          <w:p w14:paraId="423E4040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6933ADDD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7EA1F69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67DC9A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08297866" w14:textId="77777777" w:rsidTr="009C0C8D">
        <w:tc>
          <w:tcPr>
            <w:tcW w:w="411" w:type="dxa"/>
          </w:tcPr>
          <w:p w14:paraId="0929B65A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45621B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0D15D4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AF3705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0568D453" w14:textId="77777777" w:rsidTr="009C0C8D">
        <w:tc>
          <w:tcPr>
            <w:tcW w:w="411" w:type="dxa"/>
          </w:tcPr>
          <w:p w14:paraId="39FC9CC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B1728DB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328713A1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308D891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0D258C6" w14:textId="77777777" w:rsidTr="009C0C8D">
        <w:tc>
          <w:tcPr>
            <w:tcW w:w="411" w:type="dxa"/>
          </w:tcPr>
          <w:p w14:paraId="21A616A0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BBEB182" w14:textId="77777777" w:rsidR="007F0A80" w:rsidRDefault="007F0A80" w:rsidP="009C0C8D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ggota Tim</w:t>
            </w:r>
          </w:p>
        </w:tc>
        <w:tc>
          <w:tcPr>
            <w:tcW w:w="284" w:type="dxa"/>
          </w:tcPr>
          <w:p w14:paraId="5DACBE6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71236E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0A477A0" w14:textId="77777777" w:rsidR="007F0A80" w:rsidRDefault="007F0A80" w:rsidP="007F0A80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7F0A80" w14:paraId="70E1DCD4" w14:textId="77777777" w:rsidTr="009C0C8D">
        <w:tc>
          <w:tcPr>
            <w:tcW w:w="511" w:type="dxa"/>
          </w:tcPr>
          <w:p w14:paraId="008E0AD9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6442D28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292E7D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08D44EB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akultas/Departemen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it</w:t>
            </w:r>
          </w:p>
        </w:tc>
        <w:tc>
          <w:tcPr>
            <w:tcW w:w="2300" w:type="dxa"/>
          </w:tcPr>
          <w:p w14:paraId="53DD6E6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</w:tr>
      <w:tr w:rsidR="007F0A80" w14:paraId="489931E2" w14:textId="77777777" w:rsidTr="009C0C8D">
        <w:tc>
          <w:tcPr>
            <w:tcW w:w="511" w:type="dxa"/>
          </w:tcPr>
          <w:p w14:paraId="23E1A8AE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2310D1D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74EC22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37C2479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C8FED8E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9A5BB49" w14:textId="77777777" w:rsidTr="009C0C8D">
        <w:tc>
          <w:tcPr>
            <w:tcW w:w="511" w:type="dxa"/>
          </w:tcPr>
          <w:p w14:paraId="381B8803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133DBDEC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2ABD09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46EF49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3FAB4C95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43122331" w14:textId="77777777" w:rsidTr="009C0C8D">
        <w:tc>
          <w:tcPr>
            <w:tcW w:w="511" w:type="dxa"/>
          </w:tcPr>
          <w:p w14:paraId="560E9A1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093B2607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3D2E85B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3CCC15D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C6ED5E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293C3F41" w14:textId="77777777" w:rsidTr="009C0C8D">
        <w:tc>
          <w:tcPr>
            <w:tcW w:w="511" w:type="dxa"/>
          </w:tcPr>
          <w:p w14:paraId="29DCE1E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19D2F8E4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DA30F7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395B48F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213C816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17454881" w14:textId="77777777" w:rsidTr="009C0C8D">
        <w:tc>
          <w:tcPr>
            <w:tcW w:w="511" w:type="dxa"/>
          </w:tcPr>
          <w:p w14:paraId="0753725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877" w:type="dxa"/>
          </w:tcPr>
          <w:p w14:paraId="275713C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529EA9C2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2BE369F8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4E65178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382993DA" w14:textId="77777777" w:rsidTr="009C0C8D">
        <w:tc>
          <w:tcPr>
            <w:tcW w:w="511" w:type="dxa"/>
          </w:tcPr>
          <w:p w14:paraId="57FB2CE4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877" w:type="dxa"/>
          </w:tcPr>
          <w:p w14:paraId="59F6113A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4FFFB53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1FD7BBF9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325313C1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3F07B855" w14:textId="77777777" w:rsidTr="009C0C8D">
        <w:tc>
          <w:tcPr>
            <w:tcW w:w="511" w:type="dxa"/>
          </w:tcPr>
          <w:p w14:paraId="2E19E9A3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877" w:type="dxa"/>
          </w:tcPr>
          <w:p w14:paraId="3324EB15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2A5B4871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0AF6D94A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3AFAB53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0F8DE181" w14:textId="77777777" w:rsidTr="009C0C8D">
        <w:tc>
          <w:tcPr>
            <w:tcW w:w="511" w:type="dxa"/>
          </w:tcPr>
          <w:p w14:paraId="2637602F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877" w:type="dxa"/>
          </w:tcPr>
          <w:p w14:paraId="3571B39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604148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45955DDB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0E3E8556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0A80" w14:paraId="17D1DC66" w14:textId="77777777" w:rsidTr="009C0C8D">
        <w:tc>
          <w:tcPr>
            <w:tcW w:w="511" w:type="dxa"/>
          </w:tcPr>
          <w:p w14:paraId="5110BA40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877" w:type="dxa"/>
          </w:tcPr>
          <w:p w14:paraId="09C5FF6C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BE4815E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843B04A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37CEE91D" w14:textId="77777777" w:rsidR="007F0A80" w:rsidRPr="00161E5B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900E6E1" w14:textId="77777777" w:rsidR="007F0A80" w:rsidRDefault="007F0A80" w:rsidP="007F0A80">
      <w:pPr>
        <w:pStyle w:val="NoSpacing"/>
        <w:spacing w:line="276" w:lineRule="auto"/>
      </w:pPr>
    </w:p>
    <w:p w14:paraId="62A63DEC" w14:textId="77777777" w:rsidR="007F0A80" w:rsidRDefault="007F0A80" w:rsidP="007F0A80">
      <w:pPr>
        <w:pStyle w:val="NoSpacing"/>
        <w:spacing w:line="276" w:lineRule="auto"/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4"/>
        <w:gridCol w:w="4526"/>
        <w:gridCol w:w="62"/>
      </w:tblGrid>
      <w:tr w:rsidR="007F0A80" w14:paraId="3ACE5B9D" w14:textId="77777777" w:rsidTr="009C0C8D">
        <w:tc>
          <w:tcPr>
            <w:tcW w:w="5393" w:type="dxa"/>
          </w:tcPr>
          <w:p w14:paraId="1EA26E10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586521CB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urabaya, </w:t>
            </w:r>
          </w:p>
        </w:tc>
      </w:tr>
      <w:tr w:rsidR="007F0A80" w14:paraId="576C5C41" w14:textId="77777777" w:rsidTr="009C0C8D">
        <w:tc>
          <w:tcPr>
            <w:tcW w:w="5393" w:type="dxa"/>
          </w:tcPr>
          <w:p w14:paraId="199D5AF9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,</w:t>
            </w:r>
          </w:p>
        </w:tc>
        <w:tc>
          <w:tcPr>
            <w:tcW w:w="4820" w:type="dxa"/>
            <w:gridSpan w:val="2"/>
          </w:tcPr>
          <w:p w14:paraId="44B7BA21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F0A80" w14:paraId="35121C7C" w14:textId="77777777" w:rsidTr="009C0C8D">
        <w:tc>
          <w:tcPr>
            <w:tcW w:w="5393" w:type="dxa"/>
          </w:tcPr>
          <w:p w14:paraId="731C0267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14950CA0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7F0A80" w14:paraId="2371CD00" w14:textId="77777777" w:rsidTr="009C0C8D">
        <w:tc>
          <w:tcPr>
            <w:tcW w:w="5393" w:type="dxa"/>
          </w:tcPr>
          <w:p w14:paraId="12DB8A08" w14:textId="77777777" w:rsidR="007F0A80" w:rsidRPr="00BA314E" w:rsidRDefault="007F0A80" w:rsidP="009C0C8D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B4B053D" w14:textId="77777777" w:rsidR="007F0A80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5814AEB4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C7F1C6A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F0A80" w14:paraId="7E78F353" w14:textId="77777777" w:rsidTr="009C0C8D">
        <w:tc>
          <w:tcPr>
            <w:tcW w:w="5393" w:type="dxa"/>
          </w:tcPr>
          <w:p w14:paraId="5FD23F35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1FCFB5AA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7F0A80" w14:paraId="5467D04D" w14:textId="77777777" w:rsidTr="009C0C8D">
        <w:tc>
          <w:tcPr>
            <w:tcW w:w="5393" w:type="dxa"/>
          </w:tcPr>
          <w:p w14:paraId="011BBCAE" w14:textId="77777777" w:rsidR="007F0A80" w:rsidRPr="00BA314E" w:rsidRDefault="007F0A80" w:rsidP="009C0C8D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202206B3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7F0A80" w14:paraId="3A5DB380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2DAF060F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2E8834C8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7F0A80" w14:paraId="41E50DF6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37BBFCFC" w14:textId="77777777" w:rsidR="007F0A80" w:rsidRPr="00BA314E" w:rsidRDefault="007F0A80" w:rsidP="009C0C8D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7F0A80" w14:paraId="4BFE0478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0B557BF9" w14:textId="77777777" w:rsidR="007F0A80" w:rsidRDefault="007F0A80" w:rsidP="009C0C8D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6981BE9F" w14:textId="77777777" w:rsidR="007F0A80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317AB853" w14:textId="77777777" w:rsidR="007F0A80" w:rsidRPr="00BA314E" w:rsidRDefault="007F0A80" w:rsidP="009C0C8D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7F0A80" w14:paraId="3998CA62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AFE51E6" w14:textId="77777777" w:rsidR="007F0A80" w:rsidRPr="00BA314E" w:rsidRDefault="007F0A80" w:rsidP="009C0C8D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F7B49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, S.T., Ph.D</w:t>
            </w:r>
          </w:p>
        </w:tc>
      </w:tr>
      <w:tr w:rsidR="007F0A80" w14:paraId="5ACB81BF" w14:textId="77777777" w:rsidTr="009C0C8D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3598E5BF" w14:textId="77777777" w:rsidR="007F0A80" w:rsidRDefault="007F0A80" w:rsidP="009C0C8D">
            <w:pPr>
              <w:contextualSpacing/>
              <w:jc w:val="center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BB5461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  <w:p w14:paraId="45B2A98D" w14:textId="77777777" w:rsidR="007F0A80" w:rsidRDefault="007F0A80" w:rsidP="009C0C8D">
            <w:pPr>
              <w:pStyle w:val="Heading1"/>
              <w:spacing w:line="276" w:lineRule="auto"/>
              <w:outlineLvl w:val="0"/>
              <w:rPr>
                <w:rFonts w:cs="Times New Roman"/>
                <w:sz w:val="24"/>
                <w:szCs w:val="24"/>
              </w:rPr>
            </w:pPr>
            <w:bookmarkStart w:id="3" w:name="_Toc97726959"/>
            <w:bookmarkStart w:id="4" w:name="_Toc97728654"/>
            <w:r w:rsidRPr="00BA314E">
              <w:rPr>
                <w:rFonts w:cs="Times New Roman"/>
                <w:sz w:val="24"/>
                <w:szCs w:val="24"/>
              </w:rPr>
              <w:lastRenderedPageBreak/>
              <w:t xml:space="preserve">LEMBAR </w:t>
            </w:r>
            <w:r>
              <w:rPr>
                <w:rFonts w:cs="Times New Roman"/>
                <w:sz w:val="24"/>
                <w:szCs w:val="24"/>
              </w:rPr>
              <w:t>KETERLIBATAN MAHASISWA KKN</w:t>
            </w:r>
            <w:bookmarkEnd w:id="3"/>
            <w:bookmarkEnd w:id="4"/>
          </w:p>
          <w:p w14:paraId="721F65E7" w14:textId="77777777" w:rsidR="007F0A80" w:rsidRDefault="007F0A80" w:rsidP="009C0C8D">
            <w:pPr>
              <w:pStyle w:val="NoSpacing"/>
              <w:spacing w:line="276" w:lineRule="auto"/>
              <w:jc w:val="center"/>
              <w:rPr>
                <w:color w:val="auto"/>
                <w:lang w:val="en-US"/>
              </w:rPr>
            </w:pPr>
          </w:p>
          <w:tbl>
            <w:tblPr>
              <w:tblStyle w:val="TableGrid0"/>
              <w:tblW w:w="99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86"/>
              <w:gridCol w:w="219"/>
              <w:gridCol w:w="2355"/>
              <w:gridCol w:w="284"/>
              <w:gridCol w:w="350"/>
              <w:gridCol w:w="1829"/>
              <w:gridCol w:w="30"/>
              <w:gridCol w:w="2282"/>
              <w:gridCol w:w="2011"/>
              <w:gridCol w:w="178"/>
            </w:tblGrid>
            <w:tr w:rsidR="007F0A80" w14:paraId="78FC0685" w14:textId="77777777" w:rsidTr="007F0A80">
              <w:tc>
                <w:tcPr>
                  <w:tcW w:w="386" w:type="dxa"/>
                </w:tcPr>
                <w:p w14:paraId="39954D6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574" w:type="dxa"/>
                  <w:gridSpan w:val="2"/>
                </w:tcPr>
                <w:p w14:paraId="2FC70CE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Judul</w:t>
                  </w:r>
                </w:p>
              </w:tc>
              <w:tc>
                <w:tcPr>
                  <w:tcW w:w="284" w:type="dxa"/>
                </w:tcPr>
                <w:p w14:paraId="02470BB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2179" w:type="dxa"/>
                  <w:gridSpan w:val="2"/>
                </w:tcPr>
                <w:p w14:paraId="477FFBC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4501" w:type="dxa"/>
                  <w:gridSpan w:val="4"/>
                </w:tcPr>
                <w:p w14:paraId="7A99CA8A" w14:textId="3292DEF4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49EBD79F" w14:textId="77777777" w:rsidTr="007F0A80">
              <w:tc>
                <w:tcPr>
                  <w:tcW w:w="386" w:type="dxa"/>
                </w:tcPr>
                <w:p w14:paraId="77930CE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574" w:type="dxa"/>
                  <w:gridSpan w:val="2"/>
                </w:tcPr>
                <w:p w14:paraId="5F6406F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Dosen Pembimbing Lapangan</w:t>
                  </w:r>
                </w:p>
              </w:tc>
              <w:tc>
                <w:tcPr>
                  <w:tcW w:w="284" w:type="dxa"/>
                </w:tcPr>
                <w:p w14:paraId="1B6BF8F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2179" w:type="dxa"/>
                  <w:gridSpan w:val="2"/>
                </w:tcPr>
                <w:p w14:paraId="35FB0E4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4501" w:type="dxa"/>
                  <w:gridSpan w:val="4"/>
                </w:tcPr>
                <w:p w14:paraId="183BD1C9" w14:textId="13A82E0B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5378F337" w14:textId="40210DC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586"/>
              </w:trPr>
              <w:tc>
                <w:tcPr>
                  <w:tcW w:w="605" w:type="dxa"/>
                  <w:gridSpan w:val="2"/>
                </w:tcPr>
                <w:p w14:paraId="77BBD32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o</w:t>
                  </w:r>
                </w:p>
              </w:tc>
              <w:tc>
                <w:tcPr>
                  <w:tcW w:w="2989" w:type="dxa"/>
                  <w:gridSpan w:val="3"/>
                </w:tcPr>
                <w:p w14:paraId="7BA0DB6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ama Lengkap</w:t>
                  </w:r>
                </w:p>
              </w:tc>
              <w:tc>
                <w:tcPr>
                  <w:tcW w:w="1859" w:type="dxa"/>
                  <w:gridSpan w:val="2"/>
                </w:tcPr>
                <w:p w14:paraId="650D127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RP</w:t>
                  </w:r>
                </w:p>
              </w:tc>
              <w:tc>
                <w:tcPr>
                  <w:tcW w:w="2282" w:type="dxa"/>
                </w:tcPr>
                <w:p w14:paraId="4189832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ogram Studi</w:t>
                  </w:r>
                  <w:r w:rsidRPr="00161E5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2011" w:type="dxa"/>
                </w:tcPr>
                <w:p w14:paraId="421DAB11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ilai Angka</w:t>
                  </w:r>
                </w:p>
                <w:p w14:paraId="4F1B0973" w14:textId="24B8017C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(1-100)</w:t>
                  </w:r>
                </w:p>
              </w:tc>
            </w:tr>
            <w:tr w:rsidR="007F0A80" w14:paraId="063CC3FC" w14:textId="3474D1EF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217577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989" w:type="dxa"/>
                  <w:gridSpan w:val="3"/>
                </w:tcPr>
                <w:p w14:paraId="3483BCA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CE8807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3E9571D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00A67DA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2C360AB3" w14:textId="00985711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437589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989" w:type="dxa"/>
                  <w:gridSpan w:val="3"/>
                </w:tcPr>
                <w:p w14:paraId="3A4E5B9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6B1D902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68309E4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F50D5A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0B09F5D" w14:textId="5DFD873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3045523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989" w:type="dxa"/>
                  <w:gridSpan w:val="3"/>
                </w:tcPr>
                <w:p w14:paraId="6E70C68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777BFC4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6A894F3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239C15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E78D421" w14:textId="325BE6C2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88"/>
              </w:trPr>
              <w:tc>
                <w:tcPr>
                  <w:tcW w:w="605" w:type="dxa"/>
                  <w:gridSpan w:val="2"/>
                </w:tcPr>
                <w:p w14:paraId="02DE76F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989" w:type="dxa"/>
                  <w:gridSpan w:val="3"/>
                </w:tcPr>
                <w:p w14:paraId="2B86ED2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72458C1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711C872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0AB062F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14A24637" w14:textId="02F027EC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2C6ED96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989" w:type="dxa"/>
                  <w:gridSpan w:val="3"/>
                </w:tcPr>
                <w:p w14:paraId="3397B93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5EA9103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6DF6E9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523846B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2FED1D8" w14:textId="5A00ED56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306C57AA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2989" w:type="dxa"/>
                  <w:gridSpan w:val="3"/>
                </w:tcPr>
                <w:p w14:paraId="476BEAA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214DC1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54CEBC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709DF4E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4778C141" w14:textId="1359754C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74C5120C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2989" w:type="dxa"/>
                  <w:gridSpan w:val="3"/>
                </w:tcPr>
                <w:p w14:paraId="47525A9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D6ADD1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7B009E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9F5975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26DB44E3" w14:textId="07F14202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88"/>
              </w:trPr>
              <w:tc>
                <w:tcPr>
                  <w:tcW w:w="605" w:type="dxa"/>
                  <w:gridSpan w:val="2"/>
                </w:tcPr>
                <w:p w14:paraId="7E9AA863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2989" w:type="dxa"/>
                  <w:gridSpan w:val="3"/>
                </w:tcPr>
                <w:p w14:paraId="0E3ACCA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00C947A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4CDD11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D7DE91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7ABE1D27" w14:textId="7E005075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44EE7C20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2989" w:type="dxa"/>
                  <w:gridSpan w:val="3"/>
                </w:tcPr>
                <w:p w14:paraId="0C1CB24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43F0927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7F304B1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D1B8EE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731CCF9C" w14:textId="30297472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A7152FB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2989" w:type="dxa"/>
                  <w:gridSpan w:val="3"/>
                </w:tcPr>
                <w:p w14:paraId="1889641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69D1985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28CD9D6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165020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0D75E287" w14:textId="0834553D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3355874A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2989" w:type="dxa"/>
                  <w:gridSpan w:val="3"/>
                </w:tcPr>
                <w:p w14:paraId="7333DFD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281F69F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831E6F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5AB6AEE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79CBF4A" w14:textId="0196746E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7E801E3F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2989" w:type="dxa"/>
                  <w:gridSpan w:val="3"/>
                </w:tcPr>
                <w:p w14:paraId="1415427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0EA4629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367290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03FD42C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7526177C" w14:textId="7E2ADDEA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3634F01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2989" w:type="dxa"/>
                  <w:gridSpan w:val="3"/>
                </w:tcPr>
                <w:p w14:paraId="63DA9A0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5453CF04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2E39A97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D9046C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43C0C42" w14:textId="2CC60A24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15FDC2B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2989" w:type="dxa"/>
                  <w:gridSpan w:val="3"/>
                </w:tcPr>
                <w:p w14:paraId="658E3BA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C93744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FE1606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47FCA3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0E2C4E19" w14:textId="12C24AE8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6EAF2CB2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2989" w:type="dxa"/>
                  <w:gridSpan w:val="3"/>
                </w:tcPr>
                <w:p w14:paraId="5152980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689E5B9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E2BB78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2C0527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152F691F" w14:textId="3D0A28B9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4BCD452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2989" w:type="dxa"/>
                  <w:gridSpan w:val="3"/>
                </w:tcPr>
                <w:p w14:paraId="6B2A335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4CFF88F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02370E6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9C9094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E45FF70" w14:textId="3179E2C8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6E0817C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2989" w:type="dxa"/>
                  <w:gridSpan w:val="3"/>
                </w:tcPr>
                <w:p w14:paraId="7DD45DD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5721F61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CEAFF0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2BFDD50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00E462D" w14:textId="6B45029D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0E65545E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2989" w:type="dxa"/>
                  <w:gridSpan w:val="3"/>
                </w:tcPr>
                <w:p w14:paraId="6062442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4DE951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A0A814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518228F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5C437B85" w14:textId="13A811FD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EA70DD5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2989" w:type="dxa"/>
                  <w:gridSpan w:val="3"/>
                </w:tcPr>
                <w:p w14:paraId="09CA63E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3468096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63DCF3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31C6D92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2FC529B" w14:textId="1A7F3F7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23E697E7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2989" w:type="dxa"/>
                  <w:gridSpan w:val="3"/>
                </w:tcPr>
                <w:p w14:paraId="605E32B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8CB658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E01B7F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1EB31A4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27524EF7" w14:textId="1A8FB695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4F9DB27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1</w:t>
                  </w:r>
                </w:p>
              </w:tc>
              <w:tc>
                <w:tcPr>
                  <w:tcW w:w="2989" w:type="dxa"/>
                  <w:gridSpan w:val="3"/>
                </w:tcPr>
                <w:p w14:paraId="50592EA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085F7B1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5201BA3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165C423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4BD06A37" w14:textId="71FBBD28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BAC11EE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2</w:t>
                  </w:r>
                </w:p>
              </w:tc>
              <w:tc>
                <w:tcPr>
                  <w:tcW w:w="2989" w:type="dxa"/>
                  <w:gridSpan w:val="3"/>
                </w:tcPr>
                <w:p w14:paraId="333893C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C8A1B9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7951A26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61949E1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7F58403D" w14:textId="242BCBE6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5879254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3</w:t>
                  </w:r>
                </w:p>
              </w:tc>
              <w:tc>
                <w:tcPr>
                  <w:tcW w:w="2989" w:type="dxa"/>
                  <w:gridSpan w:val="3"/>
                </w:tcPr>
                <w:p w14:paraId="0D056BE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2408FFB1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0845F86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3F39FD1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3324AF8" w14:textId="5B74A142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77A571C6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4</w:t>
                  </w:r>
                </w:p>
              </w:tc>
              <w:tc>
                <w:tcPr>
                  <w:tcW w:w="2989" w:type="dxa"/>
                  <w:gridSpan w:val="3"/>
                </w:tcPr>
                <w:p w14:paraId="210A9E7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2F6DCD24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2263A15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245B46F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26AFFFB5" w14:textId="2E766A88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B72F24C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5</w:t>
                  </w:r>
                </w:p>
              </w:tc>
              <w:tc>
                <w:tcPr>
                  <w:tcW w:w="2989" w:type="dxa"/>
                  <w:gridSpan w:val="3"/>
                </w:tcPr>
                <w:p w14:paraId="23C61E2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027FC87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7B3B22B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0FE1B44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6F744A56" w14:textId="64968D7F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48F18DE8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6</w:t>
                  </w:r>
                </w:p>
              </w:tc>
              <w:tc>
                <w:tcPr>
                  <w:tcW w:w="2989" w:type="dxa"/>
                  <w:gridSpan w:val="3"/>
                </w:tcPr>
                <w:p w14:paraId="75DDDE3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5BA3A5A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3016A2E7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7EBF33D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4FB28E12" w14:textId="5807D58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B54BDF3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7</w:t>
                  </w:r>
                </w:p>
              </w:tc>
              <w:tc>
                <w:tcPr>
                  <w:tcW w:w="2989" w:type="dxa"/>
                  <w:gridSpan w:val="3"/>
                </w:tcPr>
                <w:p w14:paraId="5D08051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17B84030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2833C72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3F980D3D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25A57399" w14:textId="2FA9F29B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10012C46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8</w:t>
                  </w:r>
                </w:p>
              </w:tc>
              <w:tc>
                <w:tcPr>
                  <w:tcW w:w="2989" w:type="dxa"/>
                  <w:gridSpan w:val="3"/>
                </w:tcPr>
                <w:p w14:paraId="180C23D8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24C7C19A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1E5B0A43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25CCDF94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045624DF" w14:textId="396E0F9D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57508474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29</w:t>
                  </w:r>
                </w:p>
              </w:tc>
              <w:tc>
                <w:tcPr>
                  <w:tcW w:w="2989" w:type="dxa"/>
                  <w:gridSpan w:val="3"/>
                </w:tcPr>
                <w:p w14:paraId="46F6481B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71391836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3662B8BE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E59D72C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F0A80" w14:paraId="362370FB" w14:textId="3E3327E6" w:rsidTr="007F0A80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gridAfter w:val="1"/>
                <w:wAfter w:w="178" w:type="dxa"/>
                <w:trHeight w:val="297"/>
              </w:trPr>
              <w:tc>
                <w:tcPr>
                  <w:tcW w:w="605" w:type="dxa"/>
                  <w:gridSpan w:val="2"/>
                </w:tcPr>
                <w:p w14:paraId="77D13C4D" w14:textId="77777777" w:rsidR="007F0A80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30</w:t>
                  </w:r>
                </w:p>
              </w:tc>
              <w:tc>
                <w:tcPr>
                  <w:tcW w:w="2989" w:type="dxa"/>
                  <w:gridSpan w:val="3"/>
                </w:tcPr>
                <w:p w14:paraId="31034624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  <w:gridSpan w:val="2"/>
                </w:tcPr>
                <w:p w14:paraId="65A6A9C5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282" w:type="dxa"/>
                </w:tcPr>
                <w:p w14:paraId="45CBCA79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011" w:type="dxa"/>
                </w:tcPr>
                <w:p w14:paraId="4B8E6CCF" w14:textId="77777777" w:rsidR="007F0A80" w:rsidRPr="00161E5B" w:rsidRDefault="007F0A80" w:rsidP="009C0C8D">
                  <w:pPr>
                    <w:pStyle w:val="NoSpacing"/>
                    <w:spacing w:line="276" w:lineRule="auto"/>
                    <w:ind w:left="0" w:firstLine="0"/>
                    <w:jc w:val="center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3176B20F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urabaya,</w:t>
            </w:r>
          </w:p>
          <w:p w14:paraId="3199A47E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ua Pengabdi,</w:t>
            </w:r>
          </w:p>
          <w:p w14:paraId="6E4854B5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da Tangan</w:t>
            </w:r>
          </w:p>
          <w:p w14:paraId="67E682E9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  <w:p w14:paraId="113918DD" w14:textId="77777777" w:rsidR="007F0A80" w:rsidRPr="006D4E74" w:rsidRDefault="007F0A80" w:rsidP="009C0C8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NamaLengkap)</w:t>
            </w:r>
          </w:p>
          <w:p w14:paraId="567B7F32" w14:textId="77777777" w:rsidR="007F0A80" w:rsidRPr="00BA314E" w:rsidRDefault="007F0A80" w:rsidP="009C0C8D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6D4E7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.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5" w:name="_Toc97728655"/>
      <w:r>
        <w:t>Ringkasan</w:t>
      </w:r>
      <w:bookmarkEnd w:id="5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6" w:name="_Toc97728656"/>
      <w:r>
        <w:lastRenderedPageBreak/>
        <w:t>Daftar Isi</w:t>
      </w:r>
      <w:bookmarkEnd w:id="6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08FBC16F" w14:textId="52435011" w:rsidR="00CE7466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97728653" w:history="1">
            <w:r w:rsidR="00CE7466" w:rsidRPr="00E84DB2">
              <w:rPr>
                <w:rStyle w:val="Hyperlink"/>
                <w:rFonts w:cs="Times New Roman"/>
                <w:noProof/>
              </w:rPr>
              <w:t>LEMBAR PENGESAHAN</w:t>
            </w:r>
            <w:r w:rsidR="00CE7466">
              <w:rPr>
                <w:noProof/>
                <w:webHidden/>
              </w:rPr>
              <w:tab/>
            </w:r>
            <w:r w:rsidR="00CE7466">
              <w:rPr>
                <w:noProof/>
                <w:webHidden/>
              </w:rPr>
              <w:fldChar w:fldCharType="begin"/>
            </w:r>
            <w:r w:rsidR="00CE7466">
              <w:rPr>
                <w:noProof/>
                <w:webHidden/>
              </w:rPr>
              <w:instrText xml:space="preserve"> PAGEREF _Toc97728653 \h </w:instrText>
            </w:r>
            <w:r w:rsidR="00CE7466">
              <w:rPr>
                <w:noProof/>
                <w:webHidden/>
              </w:rPr>
            </w:r>
            <w:r w:rsidR="00CE7466">
              <w:rPr>
                <w:noProof/>
                <w:webHidden/>
              </w:rPr>
              <w:fldChar w:fldCharType="separate"/>
            </w:r>
            <w:r w:rsidR="00CE7466">
              <w:rPr>
                <w:noProof/>
                <w:webHidden/>
              </w:rPr>
              <w:t>i</w:t>
            </w:r>
            <w:r w:rsidR="00CE7466">
              <w:rPr>
                <w:noProof/>
                <w:webHidden/>
              </w:rPr>
              <w:fldChar w:fldCharType="end"/>
            </w:r>
          </w:hyperlink>
        </w:p>
        <w:p w14:paraId="3D38719A" w14:textId="2F9A3053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4" w:history="1">
            <w:r w:rsidRPr="00E84DB2">
              <w:rPr>
                <w:rStyle w:val="Hyperlink"/>
                <w:rFonts w:cs="Times New Roman"/>
                <w:noProof/>
              </w:rPr>
              <w:t>LEMBAR KETERLIBATAN MAHASISWA KK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AF637" w14:textId="4A26CA11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5" w:history="1">
            <w:r w:rsidRPr="00E84DB2">
              <w:rPr>
                <w:rStyle w:val="Hyperlink"/>
                <w:noProof/>
              </w:rPr>
              <w:t>Ringk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46A94" w14:textId="6CB3E570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6" w:history="1">
            <w:r w:rsidRPr="00E84DB2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99E5D" w14:textId="42523DA3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7" w:history="1">
            <w:r w:rsidRPr="00E84DB2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D0D28" w14:textId="3894632A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8" w:history="1">
            <w:r w:rsidRPr="00E84DB2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E9A4A" w14:textId="09816DC7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59" w:history="1">
            <w:r w:rsidRPr="00E84DB2">
              <w:rPr>
                <w:rStyle w:val="Hyperlink"/>
                <w:noProof/>
              </w:rPr>
              <w:t>Daftar Lampi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1CBCB" w14:textId="798E2AAB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0" w:history="1">
            <w:r w:rsidRPr="00E84DB2">
              <w:rPr>
                <w:rStyle w:val="Hyperlink"/>
                <w:noProof/>
              </w:rPr>
              <w:t>BAB I 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40C74" w14:textId="08349F8B" w:rsidR="00CE7466" w:rsidRPr="00CE7466" w:rsidRDefault="00CE746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1" w:history="1"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Latar Belakang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1 \h </w:instrTex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5DE9296" w14:textId="369E0003" w:rsidR="00CE7466" w:rsidRPr="00CE7466" w:rsidRDefault="00CE746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2" w:history="1"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Konsep dan Strategi Kegiatan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2 \h </w:instrTex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6AA532C" w14:textId="6753C1A0" w:rsidR="00CE7466" w:rsidRPr="00CE7466" w:rsidRDefault="00CE746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3" w:history="1"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1.3.</w:t>
            </w:r>
            <w:r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 xml:space="preserve">Tujuan, Manfaat, dan Dampak Kegiatan yang </w:t>
            </w:r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Didapatkan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3 \h </w:instrTex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F4567D2" w14:textId="5B222E41" w:rsidR="00CE7466" w:rsidRPr="00CE7466" w:rsidRDefault="00CE746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64" w:history="1"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1.4.</w:t>
            </w:r>
            <w:r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Rencana dan Langkah Lanjutan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64 \h </w:instrTex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2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4ACBCE8" w14:textId="323C64DB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5" w:history="1">
            <w:r w:rsidRPr="00E84DB2">
              <w:rPr>
                <w:rStyle w:val="Hyperlink"/>
                <w:noProof/>
              </w:rPr>
              <w:t>BAB II SOLUSI PERMASAL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7CD0C" w14:textId="2CE70E96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6" w:history="1">
            <w:r w:rsidRPr="00E84DB2">
              <w:rPr>
                <w:rStyle w:val="Hyperlink"/>
                <w:noProof/>
              </w:rPr>
              <w:t>BAB II METODE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22B1D" w14:textId="129EBDD9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7" w:history="1">
            <w:r w:rsidRPr="00E84DB2">
              <w:rPr>
                <w:rStyle w:val="Hyperlink"/>
                <w:noProof/>
              </w:rPr>
              <w:t>BAB III CAPAIAN LUARAN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CC4A3" w14:textId="3A2493C9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8" w:history="1">
            <w:r w:rsidRPr="00E84DB2">
              <w:rPr>
                <w:rStyle w:val="Hyperlink"/>
                <w:noProof/>
              </w:rPr>
              <w:t>BAB IV REKAPITULASI PENGGUNAAN ANGG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07788" w14:textId="01DBF3EB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69" w:history="1">
            <w:r w:rsidRPr="00E84DB2">
              <w:rPr>
                <w:rStyle w:val="Hyperlink"/>
                <w:noProof/>
              </w:rPr>
              <w:t>BAB V LOGBOOK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67FD7" w14:textId="37403C17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0" w:history="1">
            <w:r w:rsidRPr="00E84DB2">
              <w:rPr>
                <w:rStyle w:val="Hyperlink"/>
                <w:noProof/>
              </w:rPr>
              <w:t>BAB VI KEBERMANFAATAN UNTUK MIT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31001" w14:textId="1BDD4535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1" w:history="1">
            <w:r w:rsidRPr="00E84DB2">
              <w:rPr>
                <w:rStyle w:val="Hyperlink"/>
                <w:noProof/>
              </w:rPr>
              <w:t>BAB VII KESIMPULAN DAN S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9D957" w14:textId="174B74F2" w:rsidR="00CE7466" w:rsidRPr="00CE7466" w:rsidRDefault="00CE746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72" w:history="1"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7.1.</w:t>
            </w:r>
            <w:r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Kesimpulan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72 \h </w:instrTex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10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44A3DCC9" w14:textId="0F5A3D16" w:rsidR="00CE7466" w:rsidRPr="00CE7466" w:rsidRDefault="00CE7466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eastAsia="zh-CN"/>
            </w:rPr>
          </w:pPr>
          <w:hyperlink w:anchor="_Toc97728673" w:history="1"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7.2.</w:t>
            </w:r>
            <w:r w:rsidRPr="00CE7466">
              <w:rPr>
                <w:rFonts w:ascii="Times New Roman" w:eastAsiaTheme="minorEastAsia" w:hAnsi="Times New Roman" w:cs="Times New Roman"/>
                <w:noProof/>
                <w:color w:val="auto"/>
                <w:lang w:eastAsia="zh-CN"/>
              </w:rPr>
              <w:tab/>
            </w:r>
            <w:r w:rsidRPr="00CE7466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Saran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97728673 \h </w:instrTex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t>10</w:t>
            </w:r>
            <w:r w:rsidRPr="00CE7466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5D59E05D" w14:textId="3A6BFDE3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4" w:history="1">
            <w:r w:rsidRPr="00E84DB2">
              <w:rPr>
                <w:rStyle w:val="Hyperlink"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1255A" w14:textId="00445EE9" w:rsidR="00CE7466" w:rsidRDefault="00CE746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97728675" w:history="1">
            <w:r w:rsidRPr="00E84DB2">
              <w:rPr>
                <w:rStyle w:val="Hyperlink"/>
                <w:noProof/>
              </w:rPr>
              <w:t>LAMPIRAN LU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28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511E" w14:textId="3302D82B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7" w:name="_Toc97728657"/>
      <w:r>
        <w:lastRenderedPageBreak/>
        <w:t>Daftar Tabel</w:t>
      </w:r>
      <w:bookmarkEnd w:id="7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8" w:name="_Toc97728658"/>
      <w:r w:rsidR="009155E7">
        <w:lastRenderedPageBreak/>
        <w:t>Daftar Gambar</w:t>
      </w:r>
      <w:bookmarkEnd w:id="8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9" w:name="_Toc97728659"/>
      <w:r>
        <w:lastRenderedPageBreak/>
        <w:t>Daftar Lampiran</w:t>
      </w:r>
      <w:bookmarkEnd w:id="9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10" w:name="_Toc97728660"/>
      <w:r>
        <w:lastRenderedPageBreak/>
        <w:t xml:space="preserve">BAB I </w:t>
      </w:r>
      <w:r w:rsidR="0089260F">
        <w:t>PENDAHULUAN</w:t>
      </w:r>
      <w:bookmarkEnd w:id="10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Hlk46387745"/>
      <w:bookmarkStart w:id="12" w:name="_Toc97728661"/>
      <w:r w:rsidRPr="00CF4E05">
        <w:rPr>
          <w:lang w:val="id-ID"/>
        </w:rPr>
        <w:t>Latar Belakang</w:t>
      </w:r>
      <w:bookmarkEnd w:id="12"/>
      <w:r w:rsidRPr="00CF4E05">
        <w:rPr>
          <w:lang w:val="id-ID"/>
        </w:rPr>
        <w:t xml:space="preserve"> </w:t>
      </w:r>
    </w:p>
    <w:p w14:paraId="746BBE52" w14:textId="12C0D224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8218C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ema harus disesuaikan dengan </w:t>
      </w:r>
      <w:r w:rsidR="008218C1" w:rsidRPr="00146A18">
        <w:rPr>
          <w:rFonts w:ascii="Times New Roman" w:eastAsia="Times New Roman" w:hAnsi="Times New Roman" w:cs="Times New Roman"/>
          <w:sz w:val="24"/>
          <w:szCs w:val="24"/>
        </w:rPr>
        <w:t>Tema Ungulan Pusat Kajian 202</w:t>
      </w:r>
      <w:r w:rsidR="008218C1">
        <w:rPr>
          <w:rFonts w:ascii="Times New Roman" w:eastAsia="Times New Roman" w:hAnsi="Times New Roman" w:cs="Times New Roman"/>
          <w:sz w:val="24"/>
          <w:szCs w:val="24"/>
        </w:rPr>
        <w:t xml:space="preserve">2 ( </w:t>
      </w:r>
      <w:hyperlink r:id="rId14" w:history="1">
        <w:r w:rsidR="008218C1"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DPDRPMITS001_Peta-Jalan-Tema-Unggulan-Puskaji-2022.pdf</w:t>
        </w:r>
      </w:hyperlink>
      <w:r w:rsidR="008218C1">
        <w:rPr>
          <w:rFonts w:ascii="Times New Roman" w:eastAsia="Times New Roman" w:hAnsi="Times New Roman" w:cs="Times New Roman"/>
          <w:sz w:val="24"/>
          <w:szCs w:val="24"/>
        </w:rPr>
        <w:t xml:space="preserve"> )</w:t>
      </w:r>
      <w:r w:rsidR="008218C1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97728662"/>
      <w:r>
        <w:t>Konsep dan Strategi Kegiatan</w:t>
      </w:r>
      <w:bookmarkEnd w:id="13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4" w:name="_Toc97728663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4"/>
    </w:p>
    <w:p w14:paraId="1DBFB6BB" w14:textId="75E0C281" w:rsidR="00714404" w:rsidRDefault="002A40F1" w:rsidP="00714404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en-US"/>
        </w:rPr>
      </w:pPr>
      <w:bookmarkStart w:id="15" w:name="_Toc97728664"/>
      <w:r w:rsidRPr="002A40F1">
        <w:rPr>
          <w:lang w:val="en-US"/>
        </w:rPr>
        <w:t>Rencana dan Langkah Lanjutan</w:t>
      </w:r>
      <w:bookmarkEnd w:id="15"/>
    </w:p>
    <w:p w14:paraId="55383AF0" w14:textId="77777777" w:rsidR="00DB1D99" w:rsidRPr="00DB1D99" w:rsidRDefault="00DB1D99" w:rsidP="00DB1D99">
      <w:pPr>
        <w:rPr>
          <w:lang w:val="en-US"/>
        </w:rPr>
      </w:pPr>
    </w:p>
    <w:p w14:paraId="4AA3C824" w14:textId="77777777" w:rsidR="00DB1D99" w:rsidRPr="00DB1D99" w:rsidRDefault="00DB1D99" w:rsidP="00DB1D99">
      <w:pPr>
        <w:rPr>
          <w:lang w:val="en-US"/>
        </w:rPr>
      </w:pPr>
    </w:p>
    <w:p w14:paraId="014181C7" w14:textId="77777777" w:rsidR="00714404" w:rsidRPr="00714404" w:rsidRDefault="00714404" w:rsidP="00714404">
      <w:pPr>
        <w:rPr>
          <w:lang w:val="en-US"/>
        </w:rPr>
      </w:pPr>
    </w:p>
    <w:bookmarkEnd w:id="11"/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6" w:name="_Toc97728665"/>
      <w:r>
        <w:lastRenderedPageBreak/>
        <w:t xml:space="preserve">BAB II SOLUSI </w:t>
      </w:r>
      <w:r w:rsidR="00A91280">
        <w:t>PERMASALAHAN</w:t>
      </w:r>
      <w:bookmarkEnd w:id="16"/>
    </w:p>
    <w:p w14:paraId="13BC8D96" w14:textId="77777777" w:rsidR="00871FBB" w:rsidRPr="007516DD" w:rsidRDefault="00871FBB" w:rsidP="00871FB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ntang produk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mengacu pada </w:t>
      </w:r>
      <w:r w:rsidRPr="005B782D">
        <w:rPr>
          <w:rFonts w:ascii="Times New Roman" w:eastAsia="Times New Roman" w:hAnsi="Times New Roman" w:cs="Times New Roman"/>
          <w:sz w:val="24"/>
          <w:szCs w:val="24"/>
        </w:rPr>
        <w:t>Panduan Abmas 20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hyperlink r:id="rId15" w:history="1">
        <w:r w:rsidRPr="00B807F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ts.ac.id/drpm/wp-content/uploads/sites/71/2022/03/PDDRPMITS002_Panduan-Abmas-ITS-2022.pdf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7" w:name="_Toc97728666"/>
      <w:r>
        <w:t>BAB II METODE KEGIATAN</w:t>
      </w:r>
      <w:bookmarkEnd w:id="17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8" w:name="_Toc97728667"/>
      <w:r>
        <w:lastRenderedPageBreak/>
        <w:t xml:space="preserve">BAB III </w:t>
      </w:r>
      <w:r w:rsidR="00AA150A">
        <w:t>CAPAIAN LUARAN KEGIATAN</w:t>
      </w:r>
      <w:bookmarkEnd w:id="18"/>
    </w:p>
    <w:p w14:paraId="6C2D2F60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gram Pengabdian kepada Masyarakat Berbasis Produk</w:t>
      </w:r>
    </w:p>
    <w:p w14:paraId="1C7F74E2" w14:textId="08426BAF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</w:t>
      </w:r>
      <w:r w:rsidR="00871FB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buku</w:t>
            </w:r>
          </w:p>
        </w:tc>
        <w:tc>
          <w:tcPr>
            <w:tcW w:w="4680" w:type="dxa"/>
          </w:tcPr>
          <w:p w14:paraId="315A0B24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udu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 buku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49187B7A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AC69C8C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drpmits</w:t>
            </w:r>
          </w:p>
        </w:tc>
        <w:tc>
          <w:tcPr>
            <w:tcW w:w="4680" w:type="dxa"/>
          </w:tcPr>
          <w:p w14:paraId="385DB295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D14B3D" w:rsidRPr="00A30343" w14:paraId="55E21496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Judul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79310099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 Hak Cipta</w:t>
            </w:r>
          </w:p>
        </w:tc>
        <w:tc>
          <w:tcPr>
            <w:tcW w:w="4680" w:type="dxa"/>
          </w:tcPr>
          <w:p w14:paraId="2311AE7B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AB04FF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AB04FF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 rekognisi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Sederhana/ Desain Industri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Sertifikat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0D116398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Ijin Edar PIRT/ BPOM 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rintisan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AB04F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>Kebijakan/ Policy Brief/ Naskah Akademik/ Tanggapan dan Masukan RPP yang diserahkan secara resmi kepada pemerintah/ industri/ mitra lainnnya</w:t>
            </w:r>
          </w:p>
        </w:tc>
        <w:tc>
          <w:tcPr>
            <w:tcW w:w="4680" w:type="dxa"/>
          </w:tcPr>
          <w:p w14:paraId="2B683BF1" w14:textId="77777777" w:rsidR="00AB1459" w:rsidRPr="00A30343" w:rsidRDefault="00AB1459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7729CC6C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567657D6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</w:t>
      </w:r>
      <w:r w:rsidR="002B377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9" w:name="_Toc97728668"/>
      <w:r>
        <w:lastRenderedPageBreak/>
        <w:t xml:space="preserve">BAB IV </w:t>
      </w:r>
      <w:r w:rsidR="00FF032F">
        <w:t xml:space="preserve">REKAPITULASI PENGGUNAAN </w:t>
      </w:r>
      <w:r w:rsidR="005A007E">
        <w:t>ANGGARAN</w:t>
      </w:r>
      <w:bookmarkEnd w:id="19"/>
    </w:p>
    <w:p w14:paraId="36E9F493" w14:textId="77195AF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 kepada Masyarakat Berbasis Produk</w:t>
      </w:r>
    </w:p>
    <w:p w14:paraId="48588371" w14:textId="675E6D9B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ahun Anggaran 202</w:t>
      </w:r>
      <w:r w:rsidR="00871FB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11298999" w14:textId="77777777" w:rsidR="00C818B1" w:rsidRDefault="00C818B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42EABCA" w14:textId="6DF5FE4C" w:rsidR="005D0191" w:rsidRPr="001B05A7" w:rsidRDefault="005D0191" w:rsidP="00C818B1">
      <w:pPr>
        <w:pStyle w:val="ListParagraph"/>
        <w:spacing w:after="0" w:line="240" w:lineRule="auto"/>
        <w:ind w:left="10" w:firstLine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AB04FF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AB04FF">
        <w:tc>
          <w:tcPr>
            <w:tcW w:w="585" w:type="dxa"/>
            <w:vMerge/>
          </w:tcPr>
          <w:p w14:paraId="5D60929A" w14:textId="77777777" w:rsidR="005D0191" w:rsidRPr="001B05A7" w:rsidRDefault="005D0191" w:rsidP="00AB04FF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AB04FF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AB04FF">
        <w:tc>
          <w:tcPr>
            <w:tcW w:w="585" w:type="dxa"/>
          </w:tcPr>
          <w:p w14:paraId="17FE893F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AB04FF">
        <w:tc>
          <w:tcPr>
            <w:tcW w:w="585" w:type="dxa"/>
          </w:tcPr>
          <w:p w14:paraId="3B5B9997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AB04FF">
        <w:tc>
          <w:tcPr>
            <w:tcW w:w="585" w:type="dxa"/>
          </w:tcPr>
          <w:p w14:paraId="0F00C9BB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AB04FF">
        <w:tc>
          <w:tcPr>
            <w:tcW w:w="585" w:type="dxa"/>
          </w:tcPr>
          <w:p w14:paraId="0C931D59" w14:textId="77777777" w:rsidR="005D0191" w:rsidRPr="001B05A7" w:rsidRDefault="005D0191" w:rsidP="00AB04F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AB04FF">
        <w:tc>
          <w:tcPr>
            <w:tcW w:w="585" w:type="dxa"/>
          </w:tcPr>
          <w:p w14:paraId="26B8E304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AB04FF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2C9FD0BD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20" w:name="_Toc97728669"/>
      <w:r>
        <w:lastRenderedPageBreak/>
        <w:t xml:space="preserve">BAB V </w:t>
      </w:r>
      <w:r w:rsidR="00A479F9">
        <w:t>LOGBOOK KEGIATAN</w:t>
      </w:r>
      <w:bookmarkEnd w:id="20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2276E462" w14:textId="5A2C3F4E" w:rsidR="00746BFE" w:rsidRDefault="00746BFE" w:rsidP="00746BFE">
      <w:pPr>
        <w:pStyle w:val="Heading1"/>
      </w:pPr>
      <w:bookmarkStart w:id="21" w:name="_Toc97728670"/>
      <w:r>
        <w:lastRenderedPageBreak/>
        <w:t>BAB VI KEBERMANFAATAN UNTUK MITRA</w:t>
      </w:r>
      <w:bookmarkEnd w:id="21"/>
    </w:p>
    <w:p w14:paraId="49C28F65" w14:textId="24B0998F" w:rsidR="00D12547" w:rsidRPr="00015BF8" w:rsidRDefault="006143BC" w:rsidP="00015BF8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bermanfaatan bagi mitra harus diukur secara kuantitatif melalui survei. </w:t>
      </w:r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ohon untuk mengirimkan formulir </w:t>
      </w:r>
      <w:hyperlink r:id="rId16" w:history="1">
        <w:hyperlink r:id="rId17" w:history="1">
          <w:r w:rsidR="00494CB3" w:rsidRPr="00015BF8">
            <w:rPr>
              <w:rStyle w:val="Hyperlink"/>
              <w:rFonts w:ascii="Times New Roman" w:eastAsia="Times New Roman" w:hAnsi="Times New Roman" w:cs="Times New Roman"/>
              <w:sz w:val="24"/>
              <w:szCs w:val="24"/>
            </w:rPr>
            <w:t>https://intip.in/KuisionerMitraAbmas</w:t>
          </w:r>
        </w:hyperlink>
      </w:hyperlink>
      <w:r w:rsidR="00494CB3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epada mitra. </w:t>
      </w:r>
      <w:r w:rsidR="00764DEA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creenshot halaman terakhir dari pengisian formulir dicantumkan </w:t>
      </w:r>
      <w:r w:rsidR="00D12547" w:rsidRPr="00015BF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ebagai bukti. </w:t>
      </w:r>
    </w:p>
    <w:tbl>
      <w:tblPr>
        <w:tblStyle w:val="TableGrid0"/>
        <w:tblW w:w="9123" w:type="dxa"/>
        <w:tblInd w:w="-5" w:type="dxa"/>
        <w:tblLook w:val="04A0" w:firstRow="1" w:lastRow="0" w:firstColumn="1" w:lastColumn="0" w:noHBand="0" w:noVBand="1"/>
      </w:tblPr>
      <w:tblGrid>
        <w:gridCol w:w="376"/>
        <w:gridCol w:w="2878"/>
        <w:gridCol w:w="283"/>
        <w:gridCol w:w="5586"/>
      </w:tblGrid>
      <w:tr w:rsidR="00D12547" w:rsidRPr="00161E5B" w14:paraId="48EF15A1" w14:textId="77777777" w:rsidTr="00015BF8">
        <w:trPr>
          <w:trHeight w:val="395"/>
        </w:trPr>
        <w:tc>
          <w:tcPr>
            <w:tcW w:w="376" w:type="dxa"/>
          </w:tcPr>
          <w:p w14:paraId="36CCB175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878" w:type="dxa"/>
          </w:tcPr>
          <w:p w14:paraId="65C09C9C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3" w:type="dxa"/>
          </w:tcPr>
          <w:p w14:paraId="2944F4F9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576C84D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30AE14F" w14:textId="77777777" w:rsidTr="00015BF8">
        <w:trPr>
          <w:trHeight w:val="382"/>
        </w:trPr>
        <w:tc>
          <w:tcPr>
            <w:tcW w:w="376" w:type="dxa"/>
          </w:tcPr>
          <w:p w14:paraId="171D8B4C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878" w:type="dxa"/>
          </w:tcPr>
          <w:p w14:paraId="637592DD" w14:textId="7649F23F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entitas Mitra</w:t>
            </w:r>
          </w:p>
        </w:tc>
        <w:tc>
          <w:tcPr>
            <w:tcW w:w="283" w:type="dxa"/>
          </w:tcPr>
          <w:p w14:paraId="3090013A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1F8BD8DA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71AC1EF3" w14:textId="77777777" w:rsidTr="00015BF8">
        <w:trPr>
          <w:trHeight w:val="395"/>
        </w:trPr>
        <w:tc>
          <w:tcPr>
            <w:tcW w:w="376" w:type="dxa"/>
          </w:tcPr>
          <w:p w14:paraId="637283CA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3B36D265" w14:textId="60F61674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Mitra</w:t>
            </w:r>
          </w:p>
        </w:tc>
        <w:tc>
          <w:tcPr>
            <w:tcW w:w="283" w:type="dxa"/>
          </w:tcPr>
          <w:p w14:paraId="413249C1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41443B84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5008B459" w14:textId="77777777" w:rsidTr="00015BF8">
        <w:trPr>
          <w:trHeight w:val="395"/>
        </w:trPr>
        <w:tc>
          <w:tcPr>
            <w:tcW w:w="376" w:type="dxa"/>
          </w:tcPr>
          <w:p w14:paraId="732C54F9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06C4C8AD" w14:textId="7E091369" w:rsidR="00D12547" w:rsidRPr="00161E5B" w:rsidRDefault="00D12547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r w:rsidR="00B2224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tra</w:t>
            </w:r>
          </w:p>
        </w:tc>
        <w:tc>
          <w:tcPr>
            <w:tcW w:w="283" w:type="dxa"/>
          </w:tcPr>
          <w:p w14:paraId="46533DD5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0277FBEF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2547" w:rsidRPr="00161E5B" w14:paraId="0B152A04" w14:textId="77777777" w:rsidTr="00015BF8">
        <w:trPr>
          <w:trHeight w:val="777"/>
        </w:trPr>
        <w:tc>
          <w:tcPr>
            <w:tcW w:w="376" w:type="dxa"/>
          </w:tcPr>
          <w:p w14:paraId="78FBA0D5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8" w:type="dxa"/>
          </w:tcPr>
          <w:p w14:paraId="68560ECD" w14:textId="316D40CD" w:rsidR="00D12547" w:rsidRPr="00161E5B" w:rsidRDefault="0091689E" w:rsidP="00D12547">
            <w:pPr>
              <w:pStyle w:val="NoSpacing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p</w:t>
            </w:r>
            <w:r w:rsidR="00402CA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soalan yang dihadapi mita</w:t>
            </w:r>
          </w:p>
        </w:tc>
        <w:tc>
          <w:tcPr>
            <w:tcW w:w="283" w:type="dxa"/>
          </w:tcPr>
          <w:p w14:paraId="4882BF64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AF52EE7" w14:textId="77777777" w:rsidR="00D12547" w:rsidRPr="00161E5B" w:rsidRDefault="00D12547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02CAC" w:rsidRPr="00161E5B" w14:paraId="7E7727DE" w14:textId="77777777" w:rsidTr="00015BF8">
        <w:trPr>
          <w:trHeight w:val="790"/>
        </w:trPr>
        <w:tc>
          <w:tcPr>
            <w:tcW w:w="376" w:type="dxa"/>
          </w:tcPr>
          <w:p w14:paraId="1ACB477B" w14:textId="3C41710D" w:rsidR="00402CAC" w:rsidRPr="00161E5B" w:rsidRDefault="00402CAC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878" w:type="dxa"/>
          </w:tcPr>
          <w:p w14:paraId="0381F9E7" w14:textId="136DB525" w:rsidR="00402CAC" w:rsidRDefault="00402CAC" w:rsidP="00B653A1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kti pengisian kuisioner mitra</w:t>
            </w:r>
            <w:r w:rsidR="00015B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screenshot)</w:t>
            </w:r>
          </w:p>
        </w:tc>
        <w:tc>
          <w:tcPr>
            <w:tcW w:w="283" w:type="dxa"/>
          </w:tcPr>
          <w:p w14:paraId="2C5CB995" w14:textId="1F4FDCDC" w:rsidR="00402CAC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5586" w:type="dxa"/>
          </w:tcPr>
          <w:p w14:paraId="5E674138" w14:textId="77777777" w:rsidR="00402CAC" w:rsidRDefault="00402CAC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34D7D63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730207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2E24602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53EF3EE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5E1A699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50EB88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14819A9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3A7A102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6161DE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2A4E52C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0E9FA9E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CAE459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E4604C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FA1CE7C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1A07580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D36E90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EFCE13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BACCBB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A8D502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0327949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23768B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684DA6D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2378636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3CBAB9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E90B4BE" w14:textId="77777777" w:rsidR="00B653A1" w:rsidRDefault="00B653A1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5AC593" w14:textId="77777777" w:rsidR="00015BF8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C48587A" w14:textId="35F46887" w:rsidR="00015BF8" w:rsidRPr="00161E5B" w:rsidRDefault="00015BF8" w:rsidP="00AB04FF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E858BE5" w14:textId="1433278D" w:rsidR="00746BFE" w:rsidRDefault="00746BF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54C6A86A" w14:textId="2B061039" w:rsidR="005B7E7D" w:rsidRPr="00424832" w:rsidRDefault="00402CAC" w:rsidP="00867E97">
      <w:pPr>
        <w:pStyle w:val="Heading1"/>
        <w:rPr>
          <w:b w:val="0"/>
        </w:rPr>
      </w:pPr>
      <w:r>
        <w:br w:type="page"/>
      </w:r>
      <w:bookmarkStart w:id="22" w:name="_Toc97728671"/>
      <w:r w:rsidR="005B7E7D" w:rsidRPr="00867E97">
        <w:lastRenderedPageBreak/>
        <w:t>BAB VI</w:t>
      </w:r>
      <w:r w:rsidR="00746BFE" w:rsidRPr="00867E97">
        <w:t>I</w:t>
      </w:r>
      <w:r w:rsidR="005B7E7D" w:rsidRPr="00867E97">
        <w:t xml:space="preserve"> KESIMPULAN DAN SARAN</w:t>
      </w:r>
      <w:bookmarkEnd w:id="22"/>
    </w:p>
    <w:p w14:paraId="3B58E63B" w14:textId="77777777" w:rsidR="00F861C9" w:rsidRPr="0016006C" w:rsidRDefault="00F861C9" w:rsidP="00F861C9">
      <w:pPr>
        <w:pStyle w:val="ListParagraph"/>
        <w:ind w:firstLine="0"/>
      </w:pPr>
    </w:p>
    <w:p w14:paraId="157E7697" w14:textId="18D1F538" w:rsidR="008002F1" w:rsidRDefault="006E01D5" w:rsidP="00BD3F0F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3" w:name="_Toc97728672"/>
      <w:r>
        <w:rPr>
          <w:lang w:val="en-US"/>
        </w:rPr>
        <w:t>Kesimpulan</w:t>
      </w:r>
      <w:bookmarkEnd w:id="23"/>
      <w:r w:rsidR="008002F1" w:rsidRPr="00CF4E05">
        <w:rPr>
          <w:lang w:val="id-ID"/>
        </w:rPr>
        <w:t xml:space="preserve"> </w:t>
      </w:r>
    </w:p>
    <w:p w14:paraId="7E4ECACF" w14:textId="2CED25B2" w:rsidR="009B19C0" w:rsidRPr="009B19C0" w:rsidRDefault="009B19C0" w:rsidP="009B19C0">
      <w:pPr>
        <w:rPr>
          <w:lang w:val="en-US"/>
        </w:rPr>
      </w:pPr>
    </w:p>
    <w:p w14:paraId="7AAEF2E2" w14:textId="41EA7790" w:rsidR="006E01D5" w:rsidRPr="006E01D5" w:rsidRDefault="006E01D5" w:rsidP="006E01D5">
      <w:pPr>
        <w:pStyle w:val="Heading2"/>
        <w:numPr>
          <w:ilvl w:val="1"/>
          <w:numId w:val="20"/>
        </w:numPr>
        <w:spacing w:line="360" w:lineRule="auto"/>
        <w:rPr>
          <w:lang w:val="id-ID"/>
        </w:rPr>
      </w:pPr>
      <w:r>
        <w:rPr>
          <w:lang w:val="en-US"/>
        </w:rPr>
        <w:t xml:space="preserve">   </w:t>
      </w:r>
      <w:bookmarkStart w:id="24" w:name="_Toc97728673"/>
      <w:r>
        <w:rPr>
          <w:lang w:val="en-US"/>
        </w:rPr>
        <w:t>Saran</w:t>
      </w:r>
      <w:bookmarkEnd w:id="24"/>
      <w:r w:rsidRPr="00CF4E05">
        <w:rPr>
          <w:lang w:val="id-ID"/>
        </w:rPr>
        <w:t xml:space="preserve"> </w:t>
      </w:r>
    </w:p>
    <w:p w14:paraId="3DF5C6A1" w14:textId="77777777" w:rsidR="006E01D5" w:rsidRPr="006E01D5" w:rsidRDefault="006E01D5" w:rsidP="006E01D5"/>
    <w:p w14:paraId="5E4AE520" w14:textId="77777777" w:rsidR="00373F89" w:rsidRPr="00373F89" w:rsidRDefault="00373F89" w:rsidP="00373F89"/>
    <w:p w14:paraId="01E4746D" w14:textId="77777777" w:rsidR="001C1950" w:rsidRDefault="001C1950">
      <w:pPr>
        <w:spacing w:after="160" w:line="259" w:lineRule="auto"/>
        <w:ind w:left="0" w:firstLine="0"/>
      </w:pPr>
    </w:p>
    <w:p w14:paraId="76D039D1" w14:textId="77777777" w:rsidR="005B7E7D" w:rsidRDefault="005B7E7D" w:rsidP="005B7E7D">
      <w:pPr>
        <w:pStyle w:val="Heading1"/>
      </w:pP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9E1258E" w14:textId="77777777" w:rsidR="00F861C9" w:rsidRDefault="00F861C9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49D19F82" w:rsidR="0089260F" w:rsidRDefault="0089260F" w:rsidP="008723B3">
      <w:pPr>
        <w:pStyle w:val="Heading1"/>
      </w:pPr>
      <w:bookmarkStart w:id="25" w:name="_Toc97728674"/>
      <w:r>
        <w:lastRenderedPageBreak/>
        <w:t>DAFTAR PUSTAKA</w:t>
      </w:r>
      <w:bookmarkEnd w:id="25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8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26" w:name="_Toc97728675"/>
      <w:r w:rsidRPr="0060418B">
        <w:lastRenderedPageBreak/>
        <w:t xml:space="preserve">LAMPIRAN </w:t>
      </w:r>
      <w:r w:rsidR="00B73EF5">
        <w:t>LUARAN</w:t>
      </w:r>
      <w:bookmarkEnd w:id="26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A415A" w14:textId="77777777" w:rsidR="00BC0D46" w:rsidRDefault="00BC0D46" w:rsidP="00987866">
      <w:pPr>
        <w:spacing w:after="0" w:line="240" w:lineRule="auto"/>
      </w:pPr>
      <w:r>
        <w:separator/>
      </w:r>
    </w:p>
  </w:endnote>
  <w:endnote w:type="continuationSeparator" w:id="0">
    <w:p w14:paraId="43946884" w14:textId="77777777" w:rsidR="00BC0D46" w:rsidRDefault="00BC0D46" w:rsidP="00987866">
      <w:pPr>
        <w:spacing w:after="0" w:line="240" w:lineRule="auto"/>
      </w:pPr>
      <w:r>
        <w:continuationSeparator/>
      </w:r>
    </w:p>
  </w:endnote>
  <w:endnote w:type="continuationNotice" w:id="1">
    <w:p w14:paraId="0A961D6E" w14:textId="77777777" w:rsidR="00972944" w:rsidRDefault="009729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C8DC0" w14:textId="77777777" w:rsidR="00BC0D46" w:rsidRDefault="00BC0D46" w:rsidP="00987866">
      <w:pPr>
        <w:spacing w:after="0" w:line="240" w:lineRule="auto"/>
      </w:pPr>
      <w:r>
        <w:separator/>
      </w:r>
    </w:p>
  </w:footnote>
  <w:footnote w:type="continuationSeparator" w:id="0">
    <w:p w14:paraId="6D34B5C3" w14:textId="77777777" w:rsidR="00BC0D46" w:rsidRDefault="00BC0D46" w:rsidP="00987866">
      <w:pPr>
        <w:spacing w:after="0" w:line="240" w:lineRule="auto"/>
      </w:pPr>
      <w:r>
        <w:continuationSeparator/>
      </w:r>
    </w:p>
  </w:footnote>
  <w:footnote w:type="continuationNotice" w:id="1">
    <w:p w14:paraId="671F7DA5" w14:textId="77777777" w:rsidR="00972944" w:rsidRDefault="0097294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A4944D6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0A8004CE"/>
    <w:multiLevelType w:val="multilevel"/>
    <w:tmpl w:val="8926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36F27"/>
    <w:multiLevelType w:val="multilevel"/>
    <w:tmpl w:val="057250E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7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3314F"/>
    <w:multiLevelType w:val="multilevel"/>
    <w:tmpl w:val="8E420B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F8103A"/>
    <w:multiLevelType w:val="hybridMultilevel"/>
    <w:tmpl w:val="ADFE9C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64589"/>
    <w:multiLevelType w:val="multilevel"/>
    <w:tmpl w:val="A28416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974F8"/>
    <w:multiLevelType w:val="multilevel"/>
    <w:tmpl w:val="6A3AB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C4728"/>
    <w:multiLevelType w:val="multilevel"/>
    <w:tmpl w:val="D4C060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1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9"/>
  </w:num>
  <w:num w:numId="3">
    <w:abstractNumId w:val="18"/>
  </w:num>
  <w:num w:numId="4">
    <w:abstractNumId w:val="20"/>
  </w:num>
  <w:num w:numId="5">
    <w:abstractNumId w:val="4"/>
  </w:num>
  <w:num w:numId="6">
    <w:abstractNumId w:val="9"/>
  </w:num>
  <w:num w:numId="7">
    <w:abstractNumId w:val="0"/>
  </w:num>
  <w:num w:numId="8">
    <w:abstractNumId w:val="5"/>
  </w:num>
  <w:num w:numId="9">
    <w:abstractNumId w:val="10"/>
  </w:num>
  <w:num w:numId="10">
    <w:abstractNumId w:val="13"/>
  </w:num>
  <w:num w:numId="11">
    <w:abstractNumId w:val="3"/>
  </w:num>
  <w:num w:numId="12">
    <w:abstractNumId w:val="21"/>
  </w:num>
  <w:num w:numId="13">
    <w:abstractNumId w:val="7"/>
  </w:num>
  <w:num w:numId="14">
    <w:abstractNumId w:val="14"/>
  </w:num>
  <w:num w:numId="15">
    <w:abstractNumId w:val="16"/>
  </w:num>
  <w:num w:numId="16">
    <w:abstractNumId w:val="1"/>
  </w:num>
  <w:num w:numId="17">
    <w:abstractNumId w:val="15"/>
  </w:num>
  <w:num w:numId="18">
    <w:abstractNumId w:val="8"/>
  </w:num>
  <w:num w:numId="19">
    <w:abstractNumId w:val="6"/>
  </w:num>
  <w:num w:numId="20">
    <w:abstractNumId w:val="2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mwrAUAHsuI1ywAAAA="/>
  </w:docVars>
  <w:rsids>
    <w:rsidRoot w:val="0050405F"/>
    <w:rsid w:val="0000031C"/>
    <w:rsid w:val="00015BF8"/>
    <w:rsid w:val="000160DE"/>
    <w:rsid w:val="00062EAA"/>
    <w:rsid w:val="0008194C"/>
    <w:rsid w:val="000A0A34"/>
    <w:rsid w:val="000A2930"/>
    <w:rsid w:val="000A39FC"/>
    <w:rsid w:val="000B437A"/>
    <w:rsid w:val="000D180A"/>
    <w:rsid w:val="000D3F0D"/>
    <w:rsid w:val="000E1685"/>
    <w:rsid w:val="000E6D8B"/>
    <w:rsid w:val="00104F5E"/>
    <w:rsid w:val="00107681"/>
    <w:rsid w:val="001311D0"/>
    <w:rsid w:val="001311DB"/>
    <w:rsid w:val="00132FF5"/>
    <w:rsid w:val="0013389A"/>
    <w:rsid w:val="00141239"/>
    <w:rsid w:val="00142944"/>
    <w:rsid w:val="001466F1"/>
    <w:rsid w:val="00147C76"/>
    <w:rsid w:val="0016006C"/>
    <w:rsid w:val="00161E5B"/>
    <w:rsid w:val="00163753"/>
    <w:rsid w:val="001B05A7"/>
    <w:rsid w:val="001B7269"/>
    <w:rsid w:val="001B7629"/>
    <w:rsid w:val="001C08C4"/>
    <w:rsid w:val="001C1950"/>
    <w:rsid w:val="001E1211"/>
    <w:rsid w:val="001F10D7"/>
    <w:rsid w:val="00213243"/>
    <w:rsid w:val="00215C1C"/>
    <w:rsid w:val="00231047"/>
    <w:rsid w:val="00233435"/>
    <w:rsid w:val="00233FF4"/>
    <w:rsid w:val="002367C9"/>
    <w:rsid w:val="0024797D"/>
    <w:rsid w:val="00251BE6"/>
    <w:rsid w:val="00252319"/>
    <w:rsid w:val="00257FA8"/>
    <w:rsid w:val="00263CE3"/>
    <w:rsid w:val="002840B0"/>
    <w:rsid w:val="00294E01"/>
    <w:rsid w:val="00296711"/>
    <w:rsid w:val="002A40F1"/>
    <w:rsid w:val="002B377C"/>
    <w:rsid w:val="002C2CBD"/>
    <w:rsid w:val="002D522F"/>
    <w:rsid w:val="002E42C7"/>
    <w:rsid w:val="002F712F"/>
    <w:rsid w:val="00353E50"/>
    <w:rsid w:val="00373F89"/>
    <w:rsid w:val="0037473F"/>
    <w:rsid w:val="00374BDD"/>
    <w:rsid w:val="00385D81"/>
    <w:rsid w:val="003A23ED"/>
    <w:rsid w:val="003A4171"/>
    <w:rsid w:val="003B7EAB"/>
    <w:rsid w:val="003C549A"/>
    <w:rsid w:val="003C57D4"/>
    <w:rsid w:val="003D235A"/>
    <w:rsid w:val="003D3F23"/>
    <w:rsid w:val="00400A80"/>
    <w:rsid w:val="00402CAC"/>
    <w:rsid w:val="00412CCC"/>
    <w:rsid w:val="00413F66"/>
    <w:rsid w:val="00424832"/>
    <w:rsid w:val="00443825"/>
    <w:rsid w:val="004715CA"/>
    <w:rsid w:val="00485D3E"/>
    <w:rsid w:val="00493EBC"/>
    <w:rsid w:val="00494CB3"/>
    <w:rsid w:val="00497EA6"/>
    <w:rsid w:val="004A18C9"/>
    <w:rsid w:val="004A23B3"/>
    <w:rsid w:val="004B2CBD"/>
    <w:rsid w:val="004D134B"/>
    <w:rsid w:val="004D1D11"/>
    <w:rsid w:val="004E1494"/>
    <w:rsid w:val="004F2E6B"/>
    <w:rsid w:val="004F30F4"/>
    <w:rsid w:val="004F62A6"/>
    <w:rsid w:val="0050405F"/>
    <w:rsid w:val="00522660"/>
    <w:rsid w:val="005303C7"/>
    <w:rsid w:val="00541993"/>
    <w:rsid w:val="0055331B"/>
    <w:rsid w:val="005603A6"/>
    <w:rsid w:val="00572118"/>
    <w:rsid w:val="005814DE"/>
    <w:rsid w:val="00587CFC"/>
    <w:rsid w:val="005A007E"/>
    <w:rsid w:val="005B738D"/>
    <w:rsid w:val="005B7E7D"/>
    <w:rsid w:val="005C0717"/>
    <w:rsid w:val="005D0191"/>
    <w:rsid w:val="005F6D80"/>
    <w:rsid w:val="0060418B"/>
    <w:rsid w:val="00611570"/>
    <w:rsid w:val="006143BC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6E01D5"/>
    <w:rsid w:val="006F3E78"/>
    <w:rsid w:val="00700407"/>
    <w:rsid w:val="00714404"/>
    <w:rsid w:val="00725D13"/>
    <w:rsid w:val="007309E4"/>
    <w:rsid w:val="00740B71"/>
    <w:rsid w:val="00743E58"/>
    <w:rsid w:val="00743FAA"/>
    <w:rsid w:val="00746BFE"/>
    <w:rsid w:val="007474AC"/>
    <w:rsid w:val="007502F1"/>
    <w:rsid w:val="007516DD"/>
    <w:rsid w:val="007528B9"/>
    <w:rsid w:val="007617CC"/>
    <w:rsid w:val="00764DEA"/>
    <w:rsid w:val="00767EC4"/>
    <w:rsid w:val="007B7AEA"/>
    <w:rsid w:val="007E3C80"/>
    <w:rsid w:val="007E64ED"/>
    <w:rsid w:val="007F0A80"/>
    <w:rsid w:val="008002F1"/>
    <w:rsid w:val="0081224E"/>
    <w:rsid w:val="00812771"/>
    <w:rsid w:val="008218C1"/>
    <w:rsid w:val="00867E97"/>
    <w:rsid w:val="00870A5C"/>
    <w:rsid w:val="0087135B"/>
    <w:rsid w:val="00871FBB"/>
    <w:rsid w:val="008723B3"/>
    <w:rsid w:val="008769FC"/>
    <w:rsid w:val="0089260F"/>
    <w:rsid w:val="008A5347"/>
    <w:rsid w:val="008D4288"/>
    <w:rsid w:val="008F1729"/>
    <w:rsid w:val="008F7EC9"/>
    <w:rsid w:val="00905E76"/>
    <w:rsid w:val="009155E7"/>
    <w:rsid w:val="0091689E"/>
    <w:rsid w:val="00931AD2"/>
    <w:rsid w:val="00944963"/>
    <w:rsid w:val="00972944"/>
    <w:rsid w:val="00981053"/>
    <w:rsid w:val="0098397E"/>
    <w:rsid w:val="00987866"/>
    <w:rsid w:val="009A12B2"/>
    <w:rsid w:val="009B19C0"/>
    <w:rsid w:val="009C33C1"/>
    <w:rsid w:val="009D5426"/>
    <w:rsid w:val="009D5DA9"/>
    <w:rsid w:val="009F1613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04FF"/>
    <w:rsid w:val="00AB1459"/>
    <w:rsid w:val="00AB3B40"/>
    <w:rsid w:val="00AE15EC"/>
    <w:rsid w:val="00B134D3"/>
    <w:rsid w:val="00B22243"/>
    <w:rsid w:val="00B270D8"/>
    <w:rsid w:val="00B31FDE"/>
    <w:rsid w:val="00B51A33"/>
    <w:rsid w:val="00B62551"/>
    <w:rsid w:val="00B62B5C"/>
    <w:rsid w:val="00B653A1"/>
    <w:rsid w:val="00B72768"/>
    <w:rsid w:val="00B73EF5"/>
    <w:rsid w:val="00B86FC3"/>
    <w:rsid w:val="00BA08B6"/>
    <w:rsid w:val="00BA314E"/>
    <w:rsid w:val="00BB7845"/>
    <w:rsid w:val="00BC0D46"/>
    <w:rsid w:val="00BD3F0F"/>
    <w:rsid w:val="00BE37A9"/>
    <w:rsid w:val="00BE6D06"/>
    <w:rsid w:val="00BF63D0"/>
    <w:rsid w:val="00C1158D"/>
    <w:rsid w:val="00C13521"/>
    <w:rsid w:val="00C22D2E"/>
    <w:rsid w:val="00C5103F"/>
    <w:rsid w:val="00C63C13"/>
    <w:rsid w:val="00C7521C"/>
    <w:rsid w:val="00C818B1"/>
    <w:rsid w:val="00C86B29"/>
    <w:rsid w:val="00C9161D"/>
    <w:rsid w:val="00C95176"/>
    <w:rsid w:val="00CA49F4"/>
    <w:rsid w:val="00CA6265"/>
    <w:rsid w:val="00CB176A"/>
    <w:rsid w:val="00CC2415"/>
    <w:rsid w:val="00CD7A20"/>
    <w:rsid w:val="00CE1640"/>
    <w:rsid w:val="00CE7466"/>
    <w:rsid w:val="00CF4E05"/>
    <w:rsid w:val="00D00A27"/>
    <w:rsid w:val="00D01134"/>
    <w:rsid w:val="00D12547"/>
    <w:rsid w:val="00D14B3D"/>
    <w:rsid w:val="00D25071"/>
    <w:rsid w:val="00D54BCE"/>
    <w:rsid w:val="00D57014"/>
    <w:rsid w:val="00D943D0"/>
    <w:rsid w:val="00DA6ED3"/>
    <w:rsid w:val="00DB0675"/>
    <w:rsid w:val="00DB1D99"/>
    <w:rsid w:val="00DB1E2F"/>
    <w:rsid w:val="00DB2C70"/>
    <w:rsid w:val="00DB2F24"/>
    <w:rsid w:val="00DB4162"/>
    <w:rsid w:val="00DD0BE1"/>
    <w:rsid w:val="00DE4148"/>
    <w:rsid w:val="00E00A0B"/>
    <w:rsid w:val="00E0701F"/>
    <w:rsid w:val="00E24CBB"/>
    <w:rsid w:val="00E27E68"/>
    <w:rsid w:val="00E6118A"/>
    <w:rsid w:val="00E745C0"/>
    <w:rsid w:val="00E82C55"/>
    <w:rsid w:val="00E83ECF"/>
    <w:rsid w:val="00E87AD5"/>
    <w:rsid w:val="00E92091"/>
    <w:rsid w:val="00EA236A"/>
    <w:rsid w:val="00EA7B18"/>
    <w:rsid w:val="00EB3E6A"/>
    <w:rsid w:val="00EC4CFB"/>
    <w:rsid w:val="00ED3EA2"/>
    <w:rsid w:val="00EE4820"/>
    <w:rsid w:val="00EE65FE"/>
    <w:rsid w:val="00F00D45"/>
    <w:rsid w:val="00F0644A"/>
    <w:rsid w:val="00F06CAE"/>
    <w:rsid w:val="00F10F67"/>
    <w:rsid w:val="00F10FEF"/>
    <w:rsid w:val="00F24F4B"/>
    <w:rsid w:val="00F2507B"/>
    <w:rsid w:val="00F35D44"/>
    <w:rsid w:val="00F54D71"/>
    <w:rsid w:val="00F84847"/>
    <w:rsid w:val="00F861C9"/>
    <w:rsid w:val="00F94163"/>
    <w:rsid w:val="00F96323"/>
    <w:rsid w:val="00FB66D4"/>
    <w:rsid w:val="00FC72B1"/>
    <w:rsid w:val="00FD2DCF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9F36F151-6E92-42DE-8C62-9230BDCDE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mendeley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ntip.in/KuisionerMitraAbma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ntip.in/KuisionerMitraAbma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5" ma:contentTypeDescription="Buat sebuah dokumen baru." ma:contentTypeScope="" ma:versionID="4c71796a9ca242024fafcc4f7576815f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67eb9469e73f9cebfad153fb4392759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C040E0-7DD8-4447-88A6-D6F7156A8131}"/>
</file>

<file path=customXml/itemProps2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4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9</Pages>
  <Words>1275</Words>
  <Characters>727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</cp:lastModifiedBy>
  <cp:revision>113</cp:revision>
  <dcterms:created xsi:type="dcterms:W3CDTF">2021-08-28T13:28:00Z</dcterms:created>
  <dcterms:modified xsi:type="dcterms:W3CDTF">2022-03-09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